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63498C59" w:rsidR="00EB0CF0" w:rsidRPr="00080EAE" w:rsidRDefault="000703F3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3624685" wp14:editId="07FE1955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2427329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EC5621" w14:textId="6018DB1E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="00A04FB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Placeholder</w:t>
                            </w:r>
                            <w:proofErr w:type="spellEnd"/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AB1099A" w14:textId="067D588C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="00A04FB4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Placehold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54CA3C13" w14:textId="77777777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</w:t>
                            </w:r>
                            <w:proofErr w:type="spellStart"/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Extubation</w:t>
                            </w:r>
                            <w:proofErr w:type="spellEnd"/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6D6F8AA7" w14:textId="77777777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y ______________________________________________</w:t>
                            </w:r>
                          </w:p>
                          <w:p w14:paraId="6B271C21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566F1ABE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F61D57E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362468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59EC5621" w14:textId="6018DB1E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="00A04FB4">
                        <w:rPr>
                          <w:rFonts w:ascii="Arial" w:hAnsi="Arial" w:cs="Arial"/>
                          <w:sz w:val="18"/>
                          <w:szCs w:val="18"/>
                        </w:rPr>
                        <w:t>DatePlaceholder</w:t>
                      </w:r>
                      <w:proofErr w:type="spellEnd"/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5AB1099A" w14:textId="067D588C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="00A04FB4">
                        <w:rPr>
                          <w:rFonts w:ascii="Arial" w:hAnsi="Arial" w:cs="Arial"/>
                          <w:sz w:val="18"/>
                          <w:szCs w:val="18"/>
                        </w:rPr>
                        <w:t>TimePlaceholder</w:t>
                      </w:r>
                      <w:proofErr w:type="spellEnd"/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54CA3C13" w14:textId="77777777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</w:t>
                      </w:r>
                      <w:proofErr w:type="spellStart"/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>Extubation</w:t>
                      </w:r>
                      <w:proofErr w:type="spellEnd"/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6D6F8AA7" w14:textId="77777777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y ______________________________________________</w:t>
                      </w:r>
                    </w:p>
                    <w:p w14:paraId="6B271C21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566F1ABE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F61D57E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EACCB8B" w14:textId="572DE62B" w:rsidR="00EB0CF0" w:rsidRPr="00080EAE" w:rsidRDefault="000703F3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7D9B48A0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493E1909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6E53524C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D891A4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5FC11823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0DC7DF78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535F96B9" w14:textId="1CA4C034" w:rsidR="001E69EF" w:rsidRDefault="003C2D67" w:rsidP="00A6135A">
      <w:pPr>
        <w:jc w:val="center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sz w:val="18"/>
          <w:szCs w:val="18"/>
        </w:rPr>
        <w:t>DatePlaceholder</w:t>
      </w:r>
      <w:proofErr w:type="spellEnd"/>
    </w:p>
    <w:p w14:paraId="15261F10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4D9558B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4415F7F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AF96C9E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7DC8E64D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F381062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7F4B277B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0B39C72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585B148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54EEF84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B70BC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F28DA86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01368C6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B2EA5E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6714A915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2D53F29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683B75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A78E31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7867D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1BDF268E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5AD6D174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7E2E2DF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B171A7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5306BFB2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5BF883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proofErr w:type="spellStart"/>
      <w:r w:rsidRPr="00207789">
        <w:rPr>
          <w:rFonts w:ascii="Arial" w:hAnsi="Arial" w:cs="Arial"/>
          <w:sz w:val="20"/>
          <w:szCs w:val="20"/>
        </w:rPr>
        <w:t>Glidescope</w:t>
      </w:r>
      <w:proofErr w:type="spellEnd"/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B69244D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5B4DF5" w14:textId="77777777" w:rsidR="00EC01CD" w:rsidRDefault="00EC01CD">
      <w:r>
        <w:separator/>
      </w:r>
    </w:p>
  </w:endnote>
  <w:endnote w:type="continuationSeparator" w:id="0">
    <w:p w14:paraId="5DE2327B" w14:textId="77777777" w:rsidR="00EC01CD" w:rsidRDefault="00EC0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77D9B5" w14:textId="77777777" w:rsidR="00EC01CD" w:rsidRDefault="00EC01CD">
      <w:r>
        <w:separator/>
      </w:r>
    </w:p>
  </w:footnote>
  <w:footnote w:type="continuationSeparator" w:id="0">
    <w:p w14:paraId="2DC267D6" w14:textId="77777777" w:rsidR="00EC01CD" w:rsidRDefault="00EC0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qgUAQj+EwS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56</Words>
  <Characters>317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3</cp:revision>
  <cp:lastPrinted>2018-01-30T14:35:00Z</cp:lastPrinted>
  <dcterms:created xsi:type="dcterms:W3CDTF">2024-10-09T13:06:00Z</dcterms:created>
  <dcterms:modified xsi:type="dcterms:W3CDTF">2024-10-09T13:12:00Z</dcterms:modified>
</cp:coreProperties>
</file>